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02D2D" w14:textId="77777777" w:rsidR="00F60D96" w:rsidRDefault="00F60D96" w:rsidP="00F60D96"/>
    <w:p w14:paraId="0C71DA56" w14:textId="77777777" w:rsidR="00F60D96" w:rsidRDefault="00F60D96" w:rsidP="00F60D96"/>
    <w:p w14:paraId="714BF031" w14:textId="77777777" w:rsidR="00F60D96" w:rsidRDefault="00F60D96" w:rsidP="00F60D96"/>
    <w:p w14:paraId="0B33A168" w14:textId="77777777" w:rsidR="00F60D96" w:rsidRDefault="00F60D96" w:rsidP="00F60D96"/>
    <w:p w14:paraId="3100F37C" w14:textId="77777777" w:rsidR="00F60D96" w:rsidRDefault="00F60D96" w:rsidP="00F60D96"/>
    <w:p w14:paraId="178CD43D" w14:textId="77777777" w:rsidR="00F60D96" w:rsidRDefault="00F60D96" w:rsidP="00F60D96"/>
    <w:p w14:paraId="52FDA369" w14:textId="77777777" w:rsidR="00F60D96" w:rsidRDefault="00F60D96" w:rsidP="00F60D96"/>
    <w:p w14:paraId="3BD53E35" w14:textId="77777777" w:rsidR="00F60D96" w:rsidRDefault="00F60D96" w:rsidP="00F60D96"/>
    <w:p w14:paraId="34162A54" w14:textId="77777777" w:rsidR="00F60D96" w:rsidRDefault="00F60D96" w:rsidP="00F60D96"/>
    <w:p w14:paraId="06D1D78F" w14:textId="2FB4A9BA" w:rsidR="00F60D96" w:rsidRDefault="00F60D96" w:rsidP="00F60D96">
      <w:pPr>
        <w:pStyle w:val="Title"/>
        <w:jc w:val="center"/>
      </w:pPr>
      <w:r>
        <w:t>Video Activity Recognition</w:t>
      </w:r>
    </w:p>
    <w:p w14:paraId="3B4732E9" w14:textId="77777777" w:rsidR="00F60D96" w:rsidRDefault="00F60D96" w:rsidP="00F60D96">
      <w:pPr>
        <w:pStyle w:val="Subtitle"/>
        <w:jc w:val="center"/>
      </w:pPr>
      <w:r>
        <w:t>Prepared by:</w:t>
      </w:r>
      <w:hyperlink r:id="rId5" w:history="1">
        <w:r w:rsidRPr="006571DF">
          <w:rPr>
            <w:rStyle w:val="Hyperlink"/>
          </w:rPr>
          <w:t>Ali Mahran</w:t>
        </w:r>
      </w:hyperlink>
    </w:p>
    <w:p w14:paraId="3578E3B2" w14:textId="77777777" w:rsidR="00F60D96" w:rsidRDefault="00F60D96" w:rsidP="00F60D96"/>
    <w:p w14:paraId="79C3EF57" w14:textId="77777777" w:rsidR="00F60D96" w:rsidRDefault="00F60D96" w:rsidP="00F60D96"/>
    <w:p w14:paraId="6CC1C7FA" w14:textId="77777777" w:rsidR="00F60D96" w:rsidRDefault="00F60D96" w:rsidP="00F60D96"/>
    <w:p w14:paraId="6121A6E6" w14:textId="77777777" w:rsidR="00F60D96" w:rsidRDefault="00F60D96" w:rsidP="00F60D96"/>
    <w:p w14:paraId="630CA0BE" w14:textId="77777777" w:rsidR="00F60D96" w:rsidRDefault="00F60D96" w:rsidP="00F60D96"/>
    <w:p w14:paraId="767F7508" w14:textId="77777777" w:rsidR="00F60D96" w:rsidRDefault="00F60D96" w:rsidP="00F60D96"/>
    <w:p w14:paraId="12B9B636" w14:textId="77777777" w:rsidR="00F60D96" w:rsidRDefault="00F60D96" w:rsidP="00F60D96"/>
    <w:p w14:paraId="798FE44B" w14:textId="77777777" w:rsidR="00F60D96" w:rsidRDefault="00F60D96" w:rsidP="00F60D96"/>
    <w:p w14:paraId="203617AB" w14:textId="77777777" w:rsidR="00F60D96" w:rsidRDefault="00F60D96" w:rsidP="00F60D96"/>
    <w:p w14:paraId="5636CFDD" w14:textId="77777777" w:rsidR="00F60D96" w:rsidRDefault="00F60D96" w:rsidP="00F60D96"/>
    <w:p w14:paraId="0FD13BD6" w14:textId="77777777" w:rsidR="00F60D96" w:rsidRDefault="00F60D96" w:rsidP="00F60D96"/>
    <w:p w14:paraId="68F13F74" w14:textId="77777777" w:rsidR="00F60D96" w:rsidRDefault="00F60D96" w:rsidP="00F60D96"/>
    <w:p w14:paraId="0A1C469F" w14:textId="77777777" w:rsidR="00F60D96" w:rsidRDefault="00F60D96" w:rsidP="00F60D96"/>
    <w:p w14:paraId="79CDF070" w14:textId="77777777" w:rsidR="00F60D96" w:rsidRDefault="00F60D96" w:rsidP="00F60D96"/>
    <w:p w14:paraId="6C8DFF1B" w14:textId="77777777" w:rsidR="00F60D96" w:rsidRDefault="00F60D96" w:rsidP="00F60D96"/>
    <w:p w14:paraId="1E80A9EB" w14:textId="77777777" w:rsidR="00F60D96" w:rsidRDefault="00F60D96" w:rsidP="00F60D96"/>
    <w:p w14:paraId="490360A1" w14:textId="77777777" w:rsidR="00F60D96" w:rsidRDefault="00F60D96" w:rsidP="00F60D96"/>
    <w:p w14:paraId="219EEC89" w14:textId="77777777" w:rsidR="00F60D96" w:rsidRDefault="00F60D96" w:rsidP="00F60D96">
      <w:pPr>
        <w:pStyle w:val="Heading1"/>
      </w:pPr>
      <w:r>
        <w:lastRenderedPageBreak/>
        <w:t>Approach:</w:t>
      </w:r>
    </w:p>
    <w:p w14:paraId="0145215F" w14:textId="68D3057A" w:rsidR="00F60D96" w:rsidRDefault="00F60D96" w:rsidP="00A57D27">
      <w:r>
        <w:t xml:space="preserve">For the approach I employed </w:t>
      </w:r>
      <w:r>
        <w:t xml:space="preserve">a pretrained </w:t>
      </w:r>
      <w:r w:rsidR="00A57D27">
        <w:t>network,</w:t>
      </w:r>
      <w:r>
        <w:t xml:space="preserve"> namely </w:t>
      </w:r>
      <w:r w:rsidR="00A57D27">
        <w:t>EfficientNet</w:t>
      </w:r>
      <w:r>
        <w:t xml:space="preserve"> B0</w:t>
      </w:r>
      <w:r w:rsidR="00A57D27">
        <w:t xml:space="preserve"> as it is </w:t>
      </w:r>
      <w:r w:rsidR="00A57D27" w:rsidRPr="00A57D27">
        <w:t>the smallest and least resource-intensive</w:t>
      </w:r>
      <w:r w:rsidR="00A57D27">
        <w:t>.</w:t>
      </w:r>
    </w:p>
    <w:p w14:paraId="5FCF82F1" w14:textId="23951728" w:rsidR="00A57D27" w:rsidRDefault="00A57D27" w:rsidP="00A57D27">
      <w:r>
        <w:t xml:space="preserve">The model is a normal 2D CNN that takes in a batch of images for training or fine-tuning and converges based on the calculation of the </w:t>
      </w:r>
      <w:r w:rsidR="00656EAF">
        <w:t>cross-entropy</w:t>
      </w:r>
      <w:r>
        <w:t xml:space="preserve"> loss.</w:t>
      </w:r>
    </w:p>
    <w:p w14:paraId="653EF583" w14:textId="4FE9EA8B" w:rsidR="00656EAF" w:rsidRDefault="00656EAF" w:rsidP="00A57D27">
      <w:r>
        <w:t>The preprocessing that was done on the data was just resizing and normalization. Data augmentation was used in training the model to add diversity to the training set and the training was done on a 4GB RTX 3050 Nvidia GPU.</w:t>
      </w:r>
    </w:p>
    <w:p w14:paraId="18294552" w14:textId="60917796" w:rsidR="00A57D27" w:rsidRDefault="00A57D27" w:rsidP="00A57D27">
      <w:r>
        <w:t xml:space="preserve">During </w:t>
      </w:r>
      <w:r w:rsidR="00656EAF">
        <w:t>inference,</w:t>
      </w:r>
      <w:r>
        <w:t xml:space="preserve"> the videos are taken and divided frame by frame and given to the model , the rolling average is taken for some numbers of predictions and the class mapping Is done</w:t>
      </w:r>
    </w:p>
    <w:p w14:paraId="6A336831" w14:textId="683540F7" w:rsidR="00A57D27" w:rsidRDefault="00A57D27" w:rsidP="00A57D27">
      <w:pPr>
        <w:pStyle w:val="Heading1"/>
      </w:pPr>
      <w:r>
        <w:t>How to run the code:</w:t>
      </w:r>
    </w:p>
    <w:p w14:paraId="4B0AF76D" w14:textId="4B3B4556" w:rsidR="00A57D27" w:rsidRDefault="00A57D27" w:rsidP="00A57D27">
      <w:r>
        <w:t>First create an environment with python version 3.9 and in the directory of the project install the necessary packages using the command “ pip install -r requirements.txt”</w:t>
      </w:r>
    </w:p>
    <w:p w14:paraId="15701C1A" w14:textId="6169BBA2" w:rsidR="00A57D27" w:rsidRDefault="00A57D27" w:rsidP="00A57D27">
      <w:r>
        <w:t xml:space="preserve">To run on video </w:t>
      </w:r>
      <w:r w:rsidR="001F1CF6">
        <w:t xml:space="preserve">, open the </w:t>
      </w:r>
      <w:r w:rsidR="001F1CF6">
        <w:rPr>
          <w:b/>
          <w:bCs/>
        </w:rPr>
        <w:t xml:space="preserve">inference_video.py </w:t>
      </w:r>
      <w:r w:rsidR="001F1CF6">
        <w:t xml:space="preserve">and specify the input video to the </w:t>
      </w:r>
      <w:r w:rsidR="001F1CF6">
        <w:rPr>
          <w:b/>
          <w:bCs/>
        </w:rPr>
        <w:t xml:space="preserve">VIDEO_PATH </w:t>
      </w:r>
      <w:r w:rsidR="001F1CF6">
        <w:t xml:space="preserve">variable and the output directory to the </w:t>
      </w:r>
      <w:r w:rsidR="001F1CF6">
        <w:rPr>
          <w:b/>
          <w:bCs/>
        </w:rPr>
        <w:t xml:space="preserve">OUT_DIR </w:t>
      </w:r>
      <w:r w:rsidR="001F1CF6">
        <w:t>variable as shown in the image below</w:t>
      </w:r>
    </w:p>
    <w:p w14:paraId="0E6A9D74" w14:textId="771B3D85" w:rsidR="001F1CF6" w:rsidRPr="001F1CF6" w:rsidRDefault="001F1CF6" w:rsidP="00A57D27">
      <w:r w:rsidRPr="001F1CF6">
        <w:drawing>
          <wp:inline distT="0" distB="0" distL="0" distR="0" wp14:anchorId="6B13FF77" wp14:editId="7185E1FF">
            <wp:extent cx="5943600" cy="762000"/>
            <wp:effectExtent l="0" t="0" r="0" b="0"/>
            <wp:docPr id="346004345" name="Picture 1"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004345" name="Picture 1" descr="A computer screen shot of a black background&#10;&#10;Description automatically generated"/>
                    <pic:cNvPicPr/>
                  </pic:nvPicPr>
                  <pic:blipFill>
                    <a:blip r:embed="rId6"/>
                    <a:stretch>
                      <a:fillRect/>
                    </a:stretch>
                  </pic:blipFill>
                  <pic:spPr>
                    <a:xfrm>
                      <a:off x="0" y="0"/>
                      <a:ext cx="5943600" cy="762000"/>
                    </a:xfrm>
                    <a:prstGeom prst="rect">
                      <a:avLst/>
                    </a:prstGeom>
                  </pic:spPr>
                </pic:pic>
              </a:graphicData>
            </a:graphic>
          </wp:inline>
        </w:drawing>
      </w:r>
    </w:p>
    <w:p w14:paraId="541DFD3F" w14:textId="3B81D7DE" w:rsidR="00F60D96" w:rsidRDefault="00F60D96" w:rsidP="00F60D96">
      <w:pPr>
        <w:pStyle w:val="Heading2"/>
      </w:pPr>
      <w:r>
        <w:t>Result</w:t>
      </w:r>
      <w:r w:rsidR="001F1CF6">
        <w:t>s</w:t>
      </w:r>
      <w:r>
        <w:t>:</w:t>
      </w:r>
    </w:p>
    <w:p w14:paraId="1D893B86" w14:textId="7346FFFA" w:rsidR="00F60D96" w:rsidRPr="007221F7" w:rsidRDefault="001F1CF6" w:rsidP="00F60D96">
      <w:r w:rsidRPr="001F1CF6">
        <w:drawing>
          <wp:inline distT="0" distB="0" distL="0" distR="0" wp14:anchorId="4599AB7C" wp14:editId="77F635FB">
            <wp:extent cx="1516380" cy="2271561"/>
            <wp:effectExtent l="0" t="0" r="7620" b="0"/>
            <wp:docPr id="494261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261667" name=""/>
                    <pic:cNvPicPr/>
                  </pic:nvPicPr>
                  <pic:blipFill>
                    <a:blip r:embed="rId7"/>
                    <a:stretch>
                      <a:fillRect/>
                    </a:stretch>
                  </pic:blipFill>
                  <pic:spPr>
                    <a:xfrm>
                      <a:off x="0" y="0"/>
                      <a:ext cx="1517868" cy="2273790"/>
                    </a:xfrm>
                    <a:prstGeom prst="rect">
                      <a:avLst/>
                    </a:prstGeom>
                  </pic:spPr>
                </pic:pic>
              </a:graphicData>
            </a:graphic>
          </wp:inline>
        </w:drawing>
      </w:r>
      <w:r w:rsidRPr="001F1CF6">
        <w:drawing>
          <wp:inline distT="0" distB="0" distL="0" distR="0" wp14:anchorId="05D7062C" wp14:editId="61329B5B">
            <wp:extent cx="3771900" cy="1975815"/>
            <wp:effectExtent l="0" t="0" r="0" b="5715"/>
            <wp:docPr id="1986141911" name="Picture 1" descr="A person running on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41911" name="Picture 1" descr="A person running on a beach&#10;&#10;Description automatically generated"/>
                    <pic:cNvPicPr/>
                  </pic:nvPicPr>
                  <pic:blipFill>
                    <a:blip r:embed="rId8"/>
                    <a:stretch>
                      <a:fillRect/>
                    </a:stretch>
                  </pic:blipFill>
                  <pic:spPr>
                    <a:xfrm>
                      <a:off x="0" y="0"/>
                      <a:ext cx="3778010" cy="1979016"/>
                    </a:xfrm>
                    <a:prstGeom prst="rect">
                      <a:avLst/>
                    </a:prstGeom>
                  </pic:spPr>
                </pic:pic>
              </a:graphicData>
            </a:graphic>
          </wp:inline>
        </w:drawing>
      </w:r>
    </w:p>
    <w:p w14:paraId="34BD3642" w14:textId="77777777" w:rsidR="00F60D96" w:rsidRDefault="00F60D96" w:rsidP="00F60D96">
      <w:pPr>
        <w:pStyle w:val="Heading1"/>
      </w:pPr>
      <w:r>
        <w:t>Dataset:</w:t>
      </w:r>
    </w:p>
    <w:p w14:paraId="59D74CC1" w14:textId="6A8496B8" w:rsidR="00F60D96" w:rsidRDefault="00F60D96" w:rsidP="00F60D96">
      <w:r>
        <w:t xml:space="preserve">The </w:t>
      </w:r>
      <w:r w:rsidR="001F1CF6">
        <w:t xml:space="preserve">dataset used Is a dataset in Kaggle that can be found through this link </w:t>
      </w:r>
      <w:r w:rsidR="001F1CF6" w:rsidRPr="001F1CF6">
        <w:t>https://www.kaggle.com/code/kirollosashraf/human-action-recognition-har</w:t>
      </w:r>
    </w:p>
    <w:p w14:paraId="33A86C98" w14:textId="7DD04404" w:rsidR="00F60D96" w:rsidRDefault="001F1CF6" w:rsidP="001F1CF6">
      <w:pPr>
        <w:pStyle w:val="Heading1"/>
      </w:pPr>
      <w:r>
        <w:lastRenderedPageBreak/>
        <w:t>Metrics &amp; Logs</w:t>
      </w:r>
    </w:p>
    <w:p w14:paraId="37ABD8A1" w14:textId="3F8336C5" w:rsidR="001F1CF6" w:rsidRPr="001F1CF6" w:rsidRDefault="001F1CF6" w:rsidP="001F1CF6">
      <w:r>
        <w:rPr>
          <w:noProof/>
        </w:rPr>
        <w:drawing>
          <wp:inline distT="0" distB="0" distL="0" distR="0" wp14:anchorId="5228B953" wp14:editId="3E51D6BF">
            <wp:extent cx="2852057" cy="1996440"/>
            <wp:effectExtent l="0" t="0" r="5715" b="3810"/>
            <wp:docPr id="2063226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2641" cy="2003849"/>
                    </a:xfrm>
                    <a:prstGeom prst="rect">
                      <a:avLst/>
                    </a:prstGeom>
                    <a:noFill/>
                    <a:ln>
                      <a:noFill/>
                    </a:ln>
                  </pic:spPr>
                </pic:pic>
              </a:graphicData>
            </a:graphic>
          </wp:inline>
        </w:drawing>
      </w:r>
      <w:r>
        <w:rPr>
          <w:noProof/>
        </w:rPr>
        <w:drawing>
          <wp:inline distT="0" distB="0" distL="0" distR="0" wp14:anchorId="3B04A787" wp14:editId="15AD8EF4">
            <wp:extent cx="2862580" cy="2000177"/>
            <wp:effectExtent l="0" t="0" r="0" b="635"/>
            <wp:docPr id="6631655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7057" cy="2003305"/>
                    </a:xfrm>
                    <a:prstGeom prst="rect">
                      <a:avLst/>
                    </a:prstGeom>
                    <a:noFill/>
                    <a:ln>
                      <a:noFill/>
                    </a:ln>
                  </pic:spPr>
                </pic:pic>
              </a:graphicData>
            </a:graphic>
          </wp:inline>
        </w:drawing>
      </w:r>
    </w:p>
    <w:p w14:paraId="5F5ACCF2" w14:textId="77777777" w:rsidR="00F60D96" w:rsidRPr="006571DF" w:rsidRDefault="00F60D96" w:rsidP="00F60D96"/>
    <w:p w14:paraId="22547080" w14:textId="6D6A2487" w:rsidR="00CA7CB1" w:rsidRDefault="001F1CF6" w:rsidP="001F1CF6">
      <w:pPr>
        <w:jc w:val="center"/>
      </w:pPr>
      <w:r w:rsidRPr="001F1CF6">
        <w:drawing>
          <wp:inline distT="0" distB="0" distL="0" distR="0" wp14:anchorId="1C0833F9" wp14:editId="10A826BA">
            <wp:extent cx="3131127" cy="2519134"/>
            <wp:effectExtent l="0" t="0" r="0" b="0"/>
            <wp:docPr id="7978882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88255" name="Picture 1" descr="A screenshot of a computer screen&#10;&#10;Description automatically generated"/>
                    <pic:cNvPicPr/>
                  </pic:nvPicPr>
                  <pic:blipFill>
                    <a:blip r:embed="rId11"/>
                    <a:stretch>
                      <a:fillRect/>
                    </a:stretch>
                  </pic:blipFill>
                  <pic:spPr>
                    <a:xfrm>
                      <a:off x="0" y="0"/>
                      <a:ext cx="3136666" cy="2523590"/>
                    </a:xfrm>
                    <a:prstGeom prst="rect">
                      <a:avLst/>
                    </a:prstGeom>
                  </pic:spPr>
                </pic:pic>
              </a:graphicData>
            </a:graphic>
          </wp:inline>
        </w:drawing>
      </w:r>
    </w:p>
    <w:p w14:paraId="10F6D7EE" w14:textId="56EFF80C" w:rsidR="001F1CF6" w:rsidRDefault="001F1CF6" w:rsidP="001F1CF6">
      <w:pPr>
        <w:pStyle w:val="Heading1"/>
      </w:pPr>
      <w:r>
        <w:t>Limitations</w:t>
      </w:r>
    </w:p>
    <w:p w14:paraId="0EE260C0" w14:textId="7EA1076E" w:rsidR="00656EAF" w:rsidRDefault="001F1CF6" w:rsidP="00656EAF">
      <w:pPr>
        <w:pStyle w:val="ListParagraph"/>
        <w:numPr>
          <w:ilvl w:val="0"/>
          <w:numId w:val="3"/>
        </w:numPr>
      </w:pPr>
      <w:r>
        <w:t xml:space="preserve">The model plateaued and didn’t converge to </w:t>
      </w:r>
      <w:r w:rsidR="00656EAF">
        <w:t>a better loss or accuracy even though a learning rate scheduler was used.</w:t>
      </w:r>
    </w:p>
    <w:p w14:paraId="5C6EAC24" w14:textId="6D0F4C1C" w:rsidR="00656EAF" w:rsidRDefault="00656EAF" w:rsidP="00656EAF">
      <w:pPr>
        <w:pStyle w:val="ListParagraph"/>
        <w:numPr>
          <w:ilvl w:val="0"/>
          <w:numId w:val="3"/>
        </w:numPr>
      </w:pPr>
      <w:r>
        <w:t>The data is not appropriate for training a model to work on videos.</w:t>
      </w:r>
    </w:p>
    <w:p w14:paraId="1D2A331B" w14:textId="0FAD7D22" w:rsidR="00656EAF" w:rsidRDefault="00656EAF" w:rsidP="00656EAF">
      <w:pPr>
        <w:pStyle w:val="ListParagraph"/>
        <w:numPr>
          <w:ilvl w:val="0"/>
          <w:numId w:val="3"/>
        </w:numPr>
      </w:pPr>
      <w:r>
        <w:t>The data was not sufficient, and the test set didn’t have a ground truth.</w:t>
      </w:r>
    </w:p>
    <w:p w14:paraId="60623591" w14:textId="214BFA38" w:rsidR="00656EAF" w:rsidRPr="001F1CF6" w:rsidRDefault="00656EAF" w:rsidP="00656EAF">
      <w:pPr>
        <w:pStyle w:val="ListParagraph"/>
        <w:numPr>
          <w:ilvl w:val="0"/>
          <w:numId w:val="3"/>
        </w:numPr>
      </w:pPr>
      <w:r>
        <w:t>3D models are much of a hassle to implement and require a lot of computational resources.</w:t>
      </w:r>
    </w:p>
    <w:p w14:paraId="237605B4" w14:textId="3FC7AF87" w:rsidR="001F1CF6" w:rsidRDefault="001F1CF6" w:rsidP="001F1CF6">
      <w:pPr>
        <w:pStyle w:val="Heading1"/>
      </w:pPr>
      <w:r>
        <w:t>Future Improvements:</w:t>
      </w:r>
    </w:p>
    <w:p w14:paraId="37C851F3" w14:textId="7D644C7A" w:rsidR="001F1CF6" w:rsidRDefault="001F1CF6" w:rsidP="001F1CF6">
      <w:pPr>
        <w:pStyle w:val="ListParagraph"/>
        <w:numPr>
          <w:ilvl w:val="0"/>
          <w:numId w:val="2"/>
        </w:numPr>
      </w:pPr>
      <w:r>
        <w:t>The methodology could be improved by incorporating LSTM, RNN, or GRU units with a pretrained feature extractor to better capture the temporal features along with the spatial features.</w:t>
      </w:r>
    </w:p>
    <w:p w14:paraId="346BA15D" w14:textId="3818F8A2" w:rsidR="001F1CF6" w:rsidRPr="001F1CF6" w:rsidRDefault="001F1CF6" w:rsidP="001F1CF6">
      <w:pPr>
        <w:pStyle w:val="ListParagraph"/>
        <w:numPr>
          <w:ilvl w:val="0"/>
          <w:numId w:val="2"/>
        </w:numPr>
      </w:pPr>
      <w:r>
        <w:t>A 3D CNN model could also be used on a dataset of videos that takes in (batch,sequence_of_frames,channels,frame_width,frame_height) instead of a normal 2D CNN that takes in a batch of arbitrary images.</w:t>
      </w:r>
    </w:p>
    <w:sectPr w:rsidR="001F1CF6" w:rsidRPr="001F1CF6" w:rsidSect="009C47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D17A34"/>
    <w:multiLevelType w:val="hybridMultilevel"/>
    <w:tmpl w:val="FA6E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3E5878"/>
    <w:multiLevelType w:val="hybridMultilevel"/>
    <w:tmpl w:val="8F52B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D74584"/>
    <w:multiLevelType w:val="hybridMultilevel"/>
    <w:tmpl w:val="2CD2C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612182">
    <w:abstractNumId w:val="1"/>
  </w:num>
  <w:num w:numId="2" w16cid:durableId="263660421">
    <w:abstractNumId w:val="2"/>
  </w:num>
  <w:num w:numId="3" w16cid:durableId="9581493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szA3M7KwNDWwMDFX0lEKTi0uzszPAykwrAUA2MWYyCwAAAA="/>
  </w:docVars>
  <w:rsids>
    <w:rsidRoot w:val="006C1059"/>
    <w:rsid w:val="001555C3"/>
    <w:rsid w:val="001F1CF6"/>
    <w:rsid w:val="00656EAF"/>
    <w:rsid w:val="006C1059"/>
    <w:rsid w:val="009C47AF"/>
    <w:rsid w:val="00A57D27"/>
    <w:rsid w:val="00CA7CB1"/>
    <w:rsid w:val="00F60D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68002"/>
  <w15:chartTrackingRefBased/>
  <w15:docId w15:val="{7D322F92-A785-48D5-BC10-684A00407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D96"/>
  </w:style>
  <w:style w:type="paragraph" w:styleId="Heading1">
    <w:name w:val="heading 1"/>
    <w:basedOn w:val="Normal"/>
    <w:next w:val="Normal"/>
    <w:link w:val="Heading1Char"/>
    <w:uiPriority w:val="9"/>
    <w:qFormat/>
    <w:rsid w:val="00F60D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0D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D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60D9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60D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0D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0D9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60D96"/>
    <w:rPr>
      <w:rFonts w:eastAsiaTheme="minorEastAsia"/>
      <w:color w:val="5A5A5A" w:themeColor="text1" w:themeTint="A5"/>
      <w:spacing w:val="15"/>
    </w:rPr>
  </w:style>
  <w:style w:type="character" w:styleId="Hyperlink">
    <w:name w:val="Hyperlink"/>
    <w:basedOn w:val="DefaultParagraphFont"/>
    <w:uiPriority w:val="99"/>
    <w:unhideWhenUsed/>
    <w:rsid w:val="00F60D96"/>
    <w:rPr>
      <w:color w:val="0563C1" w:themeColor="hyperlink"/>
      <w:u w:val="single"/>
    </w:rPr>
  </w:style>
  <w:style w:type="paragraph" w:styleId="ListParagraph">
    <w:name w:val="List Paragraph"/>
    <w:basedOn w:val="Normal"/>
    <w:uiPriority w:val="34"/>
    <w:qFormat/>
    <w:rsid w:val="00F60D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alimahran67@gmail.co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193085</dc:creator>
  <cp:keywords/>
  <dc:description/>
  <cp:lastModifiedBy>Ali193085</cp:lastModifiedBy>
  <cp:revision>2</cp:revision>
  <dcterms:created xsi:type="dcterms:W3CDTF">2024-02-03T21:19:00Z</dcterms:created>
  <dcterms:modified xsi:type="dcterms:W3CDTF">2024-02-03T21:53:00Z</dcterms:modified>
</cp:coreProperties>
</file>